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C317C3">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非关注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师提供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6EC77293" w14:textId="0B22C837" w:rsidR="00492E9C" w:rsidRDefault="0006447D" w:rsidP="008A0613">
      <w:pPr>
        <w:pStyle w:val="2"/>
        <w:ind w:firstLine="560"/>
      </w:pPr>
      <w:bookmarkStart w:id="1" w:name="heading-2"/>
      <w:r w:rsidRPr="0006447D">
        <w:t>Actors,ThreatModels,andPrivacyinDepth</w:t>
      </w:r>
      <w:r w:rsidR="0049109C">
        <w:t xml:space="preserve"> </w:t>
      </w:r>
      <w:bookmarkEnd w:id="1"/>
    </w:p>
    <w:p w14:paraId="248C9FCA" w14:textId="530E0800" w:rsidR="00683589" w:rsidRDefault="00683589" w:rsidP="00683589">
      <w:pPr>
        <w:pStyle w:val="a0"/>
        <w:ind w:firstLine="420"/>
        <w:rPr>
          <w:rFonts w:hint="eastAsia"/>
          <w:lang w:eastAsia="zh-CN"/>
        </w:rPr>
      </w:pPr>
      <w:bookmarkStart w:id="2" w:name="_GoBack"/>
      <w:bookmarkEnd w:id="2"/>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70F8785D"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r w:rsidR="00CA50D6">
        <w:rPr>
          <w:rFonts w:hint="eastAsia"/>
          <w:lang w:eastAsia="zh-CN"/>
        </w:rPr>
        <w:t>师</w:t>
      </w:r>
      <w:r>
        <w:rPr>
          <w:rFonts w:hint="eastAsia"/>
          <w:lang w:eastAsia="zh-CN"/>
        </w:rPr>
        <w:t>提供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r w:rsidRPr="00CA50D6">
        <w:rPr>
          <w:rFonts w:hint="eastAsia"/>
          <w:color w:val="FF0000"/>
          <w:lang w:eastAsia="zh-CN"/>
        </w:rPr>
        <w:t>Bittau</w:t>
      </w:r>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74835534" w14:textId="072E843F" w:rsidR="00492E9C" w:rsidRDefault="0049109C">
      <w:pPr>
        <w:pStyle w:val="3"/>
        <w:ind w:firstLine="482"/>
      </w:pPr>
      <w:bookmarkStart w:id="3" w:name="heading-3"/>
      <w:r>
        <w:t xml:space="preserve">Heading 3 </w:t>
      </w:r>
      <w:bookmarkEnd w:id="3"/>
    </w:p>
    <w:p w14:paraId="6D68A9FE" w14:textId="77777777" w:rsidR="00492E9C" w:rsidRDefault="0049109C">
      <w:pPr>
        <w:pStyle w:val="4"/>
        <w:spacing w:after="120"/>
        <w:ind w:firstLine="482"/>
      </w:pPr>
      <w:bookmarkStart w:id="4" w:name="heading-4"/>
      <w:r>
        <w:t xml:space="preserve"> Heading 4 </w:t>
      </w:r>
      <w:bookmarkEnd w:id="4"/>
    </w:p>
    <w:p w14:paraId="634E6A16" w14:textId="77777777" w:rsidR="00492E9C" w:rsidRDefault="0049109C">
      <w:pPr>
        <w:pStyle w:val="5"/>
      </w:pPr>
      <w:bookmarkStart w:id="5" w:name="heading-5"/>
      <w:r>
        <w:t xml:space="preserve"> Heading 5 </w:t>
      </w:r>
      <w:bookmarkEnd w:id="5"/>
    </w:p>
    <w:p w14:paraId="5248AEB9" w14:textId="77777777" w:rsidR="00492E9C" w:rsidRDefault="0049109C">
      <w:pPr>
        <w:pStyle w:val="6"/>
      </w:pPr>
      <w:bookmarkStart w:id="6" w:name="heading-6"/>
      <w:r>
        <w:t xml:space="preserve"> Heading 6 </w:t>
      </w:r>
      <w:bookmarkEnd w:id="6"/>
    </w:p>
    <w:p w14:paraId="4963DC27" w14:textId="77777777" w:rsidR="00492E9C" w:rsidRDefault="0049109C">
      <w:pPr>
        <w:pStyle w:val="7"/>
      </w:pPr>
      <w:bookmarkStart w:id="7" w:name="heading-7"/>
      <w:r>
        <w:t xml:space="preserve"> Heading 7 </w:t>
      </w:r>
      <w:bookmarkEnd w:id="7"/>
    </w:p>
    <w:p w14:paraId="1701A20E" w14:textId="77777777" w:rsidR="00492E9C" w:rsidRDefault="0049109C">
      <w:pPr>
        <w:pStyle w:val="8"/>
      </w:pPr>
      <w:bookmarkStart w:id="8" w:name="heading-8"/>
      <w:r>
        <w:t xml:space="preserve"> Heading 8 </w:t>
      </w:r>
      <w:bookmarkEnd w:id="8"/>
    </w:p>
    <w:p w14:paraId="34B2BD6A" w14:textId="77777777" w:rsidR="00492E9C" w:rsidRDefault="0049109C">
      <w:pPr>
        <w:pStyle w:val="9"/>
      </w:pPr>
      <w:bookmarkStart w:id="9" w:name="heading-9"/>
      <w:r>
        <w:t xml:space="preserve"> Heading 9 </w:t>
      </w:r>
      <w:bookmarkEnd w:id="9"/>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Char </w:t>
      </w:r>
      <w:r>
        <w:t xml:space="preserve"> .    </w:t>
      </w:r>
      <w:hyperlink r:id="rId8">
        <w:r>
          <w:rPr>
            <w:rStyle w:val="ad"/>
          </w:rPr>
          <w:t xml:space="preserve"> Hyperlink </w:t>
        </w:r>
      </w:hyperlink>
      <w:r>
        <w:t xml:space="preserve"> .     Footnote. </w:t>
      </w:r>
      <w:r>
        <w:rPr>
          <w:rStyle w:val="ac"/>
        </w:rPr>
        <w:footnoteReference w:id="1"/>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lastRenderedPageBreak/>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0" w:name="_Hlk28420459"/>
      <w:r>
        <w:t>mage Ca</w:t>
      </w:r>
      <w:bookmarkEnd w:id="10"/>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r>
        <w:t xml:space="preserve">DefinitionTerm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3690F" w14:textId="77777777" w:rsidR="00EA2EA5" w:rsidRDefault="00EA2EA5">
      <w:pPr>
        <w:spacing w:after="0"/>
      </w:pPr>
      <w:r>
        <w:separator/>
      </w:r>
    </w:p>
  </w:endnote>
  <w:endnote w:type="continuationSeparator" w:id="0">
    <w:p w14:paraId="3EE57A24" w14:textId="77777777" w:rsidR="00EA2EA5" w:rsidRDefault="00EA2E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F8646A" w:rsidRDefault="00F8646A">
        <w:pPr>
          <w:pStyle w:val="af1"/>
          <w:jc w:val="center"/>
        </w:pPr>
        <w:r>
          <w:fldChar w:fldCharType="begin"/>
        </w:r>
        <w:r>
          <w:instrText>PAGE   \* MERGEFORMAT</w:instrText>
        </w:r>
        <w:r>
          <w:fldChar w:fldCharType="separate"/>
        </w:r>
        <w:r w:rsidR="00616646" w:rsidRPr="00616646">
          <w:rPr>
            <w:noProof/>
            <w:lang w:val="zh-CN" w:eastAsia="zh-CN"/>
          </w:rPr>
          <w:t>1</w:t>
        </w:r>
        <w:r>
          <w:fldChar w:fldCharType="end"/>
        </w:r>
      </w:p>
    </w:sdtContent>
  </w:sdt>
  <w:p w14:paraId="25FD973B" w14:textId="77777777" w:rsidR="00F8646A" w:rsidRDefault="00F8646A">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D6229" w14:textId="77777777" w:rsidR="00EA2EA5" w:rsidRDefault="00EA2EA5">
      <w:r>
        <w:separator/>
      </w:r>
    </w:p>
  </w:footnote>
  <w:footnote w:type="continuationSeparator" w:id="0">
    <w:p w14:paraId="12A2E93E" w14:textId="77777777" w:rsidR="00EA2EA5" w:rsidRDefault="00EA2EA5">
      <w:r>
        <w:continuationSeparator/>
      </w:r>
    </w:p>
  </w:footnote>
  <w:footnote w:id="1">
    <w:p w14:paraId="0EB7286A" w14:textId="77777777" w:rsidR="00492E9C" w:rsidRDefault="0049109C">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B1F6BE80"/>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1418"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5992"/>
    <w:rsid w:val="0006447D"/>
    <w:rsid w:val="0009531A"/>
    <w:rsid w:val="000C73EA"/>
    <w:rsid w:val="000D51EF"/>
    <w:rsid w:val="000F354C"/>
    <w:rsid w:val="000F7909"/>
    <w:rsid w:val="001E09A4"/>
    <w:rsid w:val="002208CF"/>
    <w:rsid w:val="002C0794"/>
    <w:rsid w:val="002C79EF"/>
    <w:rsid w:val="003847A5"/>
    <w:rsid w:val="00461342"/>
    <w:rsid w:val="0049109C"/>
    <w:rsid w:val="00492E9C"/>
    <w:rsid w:val="004E29B3"/>
    <w:rsid w:val="004E6B83"/>
    <w:rsid w:val="00590D07"/>
    <w:rsid w:val="005A3C3E"/>
    <w:rsid w:val="005B06BD"/>
    <w:rsid w:val="005B7F3A"/>
    <w:rsid w:val="005D036B"/>
    <w:rsid w:val="005F3D9B"/>
    <w:rsid w:val="00616646"/>
    <w:rsid w:val="00664EB2"/>
    <w:rsid w:val="00683589"/>
    <w:rsid w:val="00784D58"/>
    <w:rsid w:val="007B0D84"/>
    <w:rsid w:val="008433B8"/>
    <w:rsid w:val="00882751"/>
    <w:rsid w:val="0089205D"/>
    <w:rsid w:val="008A0613"/>
    <w:rsid w:val="008C2251"/>
    <w:rsid w:val="008D6863"/>
    <w:rsid w:val="00934129"/>
    <w:rsid w:val="009F115E"/>
    <w:rsid w:val="009F207C"/>
    <w:rsid w:val="00A27498"/>
    <w:rsid w:val="00A44088"/>
    <w:rsid w:val="00AB36ED"/>
    <w:rsid w:val="00AC4C8E"/>
    <w:rsid w:val="00AD6E0D"/>
    <w:rsid w:val="00B86B75"/>
    <w:rsid w:val="00BC48D5"/>
    <w:rsid w:val="00BF664B"/>
    <w:rsid w:val="00C034B7"/>
    <w:rsid w:val="00C317C3"/>
    <w:rsid w:val="00C36279"/>
    <w:rsid w:val="00C92F19"/>
    <w:rsid w:val="00C93E05"/>
    <w:rsid w:val="00CA50D6"/>
    <w:rsid w:val="00CE0CBD"/>
    <w:rsid w:val="00D11541"/>
    <w:rsid w:val="00D12107"/>
    <w:rsid w:val="00D75F34"/>
    <w:rsid w:val="00DE713E"/>
    <w:rsid w:val="00E315A3"/>
    <w:rsid w:val="00E63D1C"/>
    <w:rsid w:val="00E861B1"/>
    <w:rsid w:val="00EA2B47"/>
    <w:rsid w:val="00EA2EA5"/>
    <w:rsid w:val="00EB1D21"/>
    <w:rsid w:val="00EF18CE"/>
    <w:rsid w:val="00F40C10"/>
    <w:rsid w:val="00F436D0"/>
    <w:rsid w:val="00F8646A"/>
    <w:rsid w:val="00FE31B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437F5AB-241E-465D-AE70-7F421FF51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1</TotalTime>
  <Pages>4</Pages>
  <Words>338</Words>
  <Characters>1932</Characters>
  <Application>Microsoft Office Word</Application>
  <DocSecurity>0</DocSecurity>
  <Lines>16</Lines>
  <Paragraphs>4</Paragraphs>
  <ScaleCrop>false</ScaleCrop>
  <Company/>
  <LinksUpToDate>false</LinksUpToDate>
  <CharactersWithSpaces>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 </cp:lastModifiedBy>
  <cp:revision>29</cp:revision>
  <dcterms:created xsi:type="dcterms:W3CDTF">2017-12-27T05:22:00Z</dcterms:created>
  <dcterms:modified xsi:type="dcterms:W3CDTF">2019-12-29T07:28:00Z</dcterms:modified>
</cp:coreProperties>
</file>